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E9C" w:rsidRPr="00622433" w:rsidRDefault="00622433" w:rsidP="00622433">
      <w:pPr>
        <w:pStyle w:val="Heading1"/>
        <w:spacing w:before="240" w:after="240" w:line="360" w:lineRule="auto"/>
        <w:ind w:left="0"/>
        <w:jc w:val="both"/>
        <w:rPr>
          <w:rFonts w:ascii="Times New Roman" w:hAnsi="Times New Roman"/>
          <w:spacing w:val="-1"/>
          <w:sz w:val="28"/>
          <w:szCs w:val="24"/>
        </w:rPr>
      </w:pPr>
      <w:bookmarkStart w:id="0" w:name="_Toc73005424"/>
      <w:r w:rsidRPr="00622433">
        <w:rPr>
          <w:rFonts w:ascii="Times New Roman" w:hAnsi="Times New Roman"/>
          <w:spacing w:val="-1"/>
          <w:sz w:val="28"/>
          <w:szCs w:val="24"/>
        </w:rPr>
        <w:t>Annexure 05: General Details of Accepted Diploma Courses for Lateral Entry</w:t>
      </w:r>
      <w:bookmarkEnd w:id="0"/>
      <w:r w:rsidRPr="00622433">
        <w:rPr>
          <w:rFonts w:ascii="Times New Roman" w:hAnsi="Times New Roman"/>
          <w:spacing w:val="-1"/>
          <w:sz w:val="28"/>
          <w:szCs w:val="24"/>
        </w:rPr>
        <w:t xml:space="preserve"> </w:t>
      </w:r>
    </w:p>
    <w:tbl>
      <w:tblPr>
        <w:tblW w:w="9926" w:type="dxa"/>
        <w:tblLook w:val="04A0" w:firstRow="1" w:lastRow="0" w:firstColumn="1" w:lastColumn="0" w:noHBand="0" w:noVBand="1"/>
      </w:tblPr>
      <w:tblGrid>
        <w:gridCol w:w="1705"/>
        <w:gridCol w:w="1980"/>
        <w:gridCol w:w="1980"/>
        <w:gridCol w:w="1408"/>
        <w:gridCol w:w="1562"/>
        <w:gridCol w:w="1291"/>
      </w:tblGrid>
      <w:tr w:rsidR="00753700" w:rsidRPr="006F2F03" w:rsidTr="00622433">
        <w:trPr>
          <w:trHeight w:val="466"/>
        </w:trPr>
        <w:tc>
          <w:tcPr>
            <w:tcW w:w="17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753700" w:rsidRPr="006F2F03" w:rsidRDefault="00753700" w:rsidP="003835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  <w:t>Course Name (Diploma)</w:t>
            </w:r>
          </w:p>
        </w:tc>
        <w:tc>
          <w:tcPr>
            <w:tcW w:w="1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753700" w:rsidRPr="006F2F03" w:rsidRDefault="00753700" w:rsidP="003835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  <w:t>Institute that offers the Diploma</w:t>
            </w:r>
          </w:p>
        </w:tc>
        <w:tc>
          <w:tcPr>
            <w:tcW w:w="33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753700" w:rsidRPr="006F2F03" w:rsidRDefault="00753700" w:rsidP="003835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  <w:t>Course Duration (Months)</w:t>
            </w:r>
          </w:p>
        </w:tc>
        <w:tc>
          <w:tcPr>
            <w:tcW w:w="156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753700" w:rsidRPr="006F2F03" w:rsidRDefault="00753700" w:rsidP="003835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  <w:t>Nature of the Diploma programme (FT/PT)</w:t>
            </w:r>
            <w:r w:rsidR="006F2F03" w:rsidRPr="006F2F03">
              <w:rPr>
                <w:rStyle w:val="FootnoteReference"/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  <w:footnoteReference w:id="1"/>
            </w:r>
          </w:p>
        </w:tc>
        <w:tc>
          <w:tcPr>
            <w:tcW w:w="12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753700" w:rsidRPr="006F2F03" w:rsidRDefault="006F2F03" w:rsidP="003835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  <w:t>Academic year of entry</w:t>
            </w:r>
          </w:p>
          <w:p w:rsidR="00753700" w:rsidRPr="006F2F03" w:rsidRDefault="00753700" w:rsidP="003835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</w:tr>
      <w:tr w:rsidR="00753700" w:rsidRPr="006F2F03" w:rsidTr="00622433">
        <w:trPr>
          <w:trHeight w:val="466"/>
        </w:trPr>
        <w:tc>
          <w:tcPr>
            <w:tcW w:w="17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53700" w:rsidRPr="006F2F03" w:rsidRDefault="00753700" w:rsidP="00383527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53700" w:rsidRPr="006F2F03" w:rsidRDefault="00753700" w:rsidP="00383527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753700" w:rsidRPr="006F2F03" w:rsidRDefault="00753700" w:rsidP="003835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  <w:t>Academic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753700" w:rsidRPr="006F2F03" w:rsidRDefault="00753700" w:rsidP="00383527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  <w:t>Training</w:t>
            </w:r>
          </w:p>
        </w:tc>
        <w:tc>
          <w:tcPr>
            <w:tcW w:w="156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53700" w:rsidRPr="006F2F03" w:rsidRDefault="00753700" w:rsidP="00383527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3700" w:rsidRPr="006F2F03" w:rsidRDefault="00753700" w:rsidP="00383527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  <w:lang w:bidi="ar-SA"/>
              </w:rPr>
            </w:pPr>
          </w:p>
        </w:tc>
      </w:tr>
      <w:tr w:rsidR="00753700" w:rsidRPr="006F2F03" w:rsidTr="00622433">
        <w:trPr>
          <w:trHeight w:val="946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  <w:bookmarkStart w:id="1" w:name="_GoBack"/>
            <w:bookmarkEnd w:id="1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753700" w:rsidRPr="006F2F03" w:rsidTr="00622433">
        <w:trPr>
          <w:trHeight w:val="946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622433" w:rsidRPr="006F2F03" w:rsidTr="00622433">
        <w:trPr>
          <w:trHeight w:val="946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622433" w:rsidRPr="006F2F03" w:rsidTr="00622433">
        <w:trPr>
          <w:trHeight w:val="946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622433" w:rsidRPr="006F2F03" w:rsidTr="00622433">
        <w:trPr>
          <w:trHeight w:val="946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22433" w:rsidRPr="006F2F03" w:rsidRDefault="00622433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753700" w:rsidRPr="006F2F03" w:rsidTr="00622433">
        <w:trPr>
          <w:trHeight w:val="946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753700" w:rsidRPr="006F2F03" w:rsidTr="00622433">
        <w:trPr>
          <w:trHeight w:val="946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753700" w:rsidRPr="006F2F03" w:rsidTr="00622433">
        <w:trPr>
          <w:trHeight w:val="946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753700" w:rsidRPr="006F2F03" w:rsidTr="00622433">
        <w:trPr>
          <w:trHeight w:val="946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</w:tr>
      <w:tr w:rsidR="00753700" w:rsidRPr="006F2F03" w:rsidTr="00622433">
        <w:trPr>
          <w:trHeight w:val="946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  <w:r w:rsidRPr="006F2F03">
              <w:rPr>
                <w:rFonts w:ascii="Calibri" w:hAnsi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12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753700" w:rsidRPr="006F2F03" w:rsidRDefault="00753700" w:rsidP="00383527">
            <w:pPr>
              <w:rPr>
                <w:rFonts w:ascii="Calibri" w:hAnsi="Calibri"/>
                <w:color w:val="000000"/>
                <w:sz w:val="22"/>
                <w:szCs w:val="22"/>
                <w:lang w:bidi="ar-SA"/>
              </w:rPr>
            </w:pPr>
          </w:p>
        </w:tc>
      </w:tr>
    </w:tbl>
    <w:p w:rsidR="003415E8" w:rsidRPr="006F2F03" w:rsidRDefault="003415E8" w:rsidP="00622433">
      <w:pPr>
        <w:pStyle w:val="Heading1"/>
        <w:spacing w:before="240" w:after="240" w:line="360" w:lineRule="auto"/>
        <w:ind w:left="0"/>
        <w:jc w:val="both"/>
        <w:rPr>
          <w:rFonts w:ascii="Lato" w:hAnsi="Lato"/>
          <w:b w:val="0"/>
          <w:color w:val="595959" w:themeColor="text1" w:themeTint="A6"/>
          <w:sz w:val="32"/>
          <w:szCs w:val="28"/>
        </w:rPr>
      </w:pPr>
    </w:p>
    <w:sectPr w:rsidR="003415E8" w:rsidRPr="006F2F03" w:rsidSect="00622433">
      <w:headerReference w:type="default" r:id="rId8"/>
      <w:pgSz w:w="12240" w:h="15840"/>
      <w:pgMar w:top="1296" w:right="1008" w:bottom="1008" w:left="129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520C" w:rsidRDefault="0044520C" w:rsidP="00DD750F">
      <w:r>
        <w:separator/>
      </w:r>
    </w:p>
  </w:endnote>
  <w:endnote w:type="continuationSeparator" w:id="0">
    <w:p w:rsidR="0044520C" w:rsidRDefault="0044520C" w:rsidP="00DD7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520C" w:rsidRDefault="0044520C" w:rsidP="00DD750F">
      <w:r>
        <w:separator/>
      </w:r>
    </w:p>
  </w:footnote>
  <w:footnote w:type="continuationSeparator" w:id="0">
    <w:p w:rsidR="0044520C" w:rsidRDefault="0044520C" w:rsidP="00DD750F">
      <w:r>
        <w:continuationSeparator/>
      </w:r>
    </w:p>
  </w:footnote>
  <w:footnote w:id="1">
    <w:p w:rsidR="006F2F03" w:rsidRPr="006F2F03" w:rsidRDefault="006F2F0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FT refers to Full-time / PT refers to Part-tim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2433" w:rsidRPr="00622433" w:rsidRDefault="00622433" w:rsidP="00622433">
    <w:pPr>
      <w:jc w:val="right"/>
      <w:rPr>
        <w:b/>
        <w:i/>
        <w:lang w:val="en-US"/>
      </w:rPr>
    </w:pPr>
    <w:r w:rsidRPr="00622433">
      <w:rPr>
        <w:b/>
        <w:i/>
        <w:lang w:val="en-US"/>
      </w:rPr>
      <w:t>Annexure 05</w:t>
    </w:r>
  </w:p>
  <w:p w:rsidR="003415E8" w:rsidRDefault="003415E8" w:rsidP="0065137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71560"/>
    <w:multiLevelType w:val="multilevel"/>
    <w:tmpl w:val="73B211B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6E6593"/>
    <w:multiLevelType w:val="hybridMultilevel"/>
    <w:tmpl w:val="D2A80C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901E1D"/>
    <w:multiLevelType w:val="hybridMultilevel"/>
    <w:tmpl w:val="D11001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20CEB"/>
    <w:multiLevelType w:val="hybridMultilevel"/>
    <w:tmpl w:val="1264F724"/>
    <w:lvl w:ilvl="0" w:tplc="3FEE1C5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70E78"/>
    <w:multiLevelType w:val="multilevel"/>
    <w:tmpl w:val="D326E7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22E67FF6"/>
    <w:multiLevelType w:val="multilevel"/>
    <w:tmpl w:val="AA8AF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256F3C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2230147"/>
    <w:multiLevelType w:val="hybridMultilevel"/>
    <w:tmpl w:val="61F8D410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439617FD"/>
    <w:multiLevelType w:val="multilevel"/>
    <w:tmpl w:val="AA8AF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49627CF0"/>
    <w:multiLevelType w:val="hybridMultilevel"/>
    <w:tmpl w:val="9F9CC6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FE52F2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1" w15:restartNumberingAfterBreak="0">
    <w:nsid w:val="6F7F2B0F"/>
    <w:multiLevelType w:val="multilevel"/>
    <w:tmpl w:val="12D836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0"/>
  </w:num>
  <w:num w:numId="5">
    <w:abstractNumId w:val="6"/>
  </w:num>
  <w:num w:numId="6">
    <w:abstractNumId w:val="5"/>
  </w:num>
  <w:num w:numId="7">
    <w:abstractNumId w:val="1"/>
  </w:num>
  <w:num w:numId="8">
    <w:abstractNumId w:val="3"/>
  </w:num>
  <w:num w:numId="9">
    <w:abstractNumId w:val="4"/>
  </w:num>
  <w:num w:numId="10">
    <w:abstractNumId w:val="10"/>
  </w:num>
  <w:num w:numId="11">
    <w:abstractNumId w:val="1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Lc0MLAwNTYxMTZW0lEKTi0uzszPAykwrQUArOQCeiwAAAA="/>
  </w:docVars>
  <w:rsids>
    <w:rsidRoot w:val="000977D0"/>
    <w:rsid w:val="0005304B"/>
    <w:rsid w:val="000977D0"/>
    <w:rsid w:val="000F0E58"/>
    <w:rsid w:val="00151FD3"/>
    <w:rsid w:val="001D5D81"/>
    <w:rsid w:val="0021460B"/>
    <w:rsid w:val="00221DEA"/>
    <w:rsid w:val="00244F0E"/>
    <w:rsid w:val="00264937"/>
    <w:rsid w:val="00281521"/>
    <w:rsid w:val="002849B0"/>
    <w:rsid w:val="002A02D0"/>
    <w:rsid w:val="002A75D6"/>
    <w:rsid w:val="002E525D"/>
    <w:rsid w:val="0033195A"/>
    <w:rsid w:val="003415E8"/>
    <w:rsid w:val="00345301"/>
    <w:rsid w:val="00351535"/>
    <w:rsid w:val="00383527"/>
    <w:rsid w:val="00423A84"/>
    <w:rsid w:val="0044520C"/>
    <w:rsid w:val="00463283"/>
    <w:rsid w:val="00463C38"/>
    <w:rsid w:val="004B2594"/>
    <w:rsid w:val="005867C8"/>
    <w:rsid w:val="005C2BC9"/>
    <w:rsid w:val="006108D9"/>
    <w:rsid w:val="00622433"/>
    <w:rsid w:val="006359B2"/>
    <w:rsid w:val="006500CA"/>
    <w:rsid w:val="00651376"/>
    <w:rsid w:val="006C324D"/>
    <w:rsid w:val="006F2F03"/>
    <w:rsid w:val="00753700"/>
    <w:rsid w:val="007D696E"/>
    <w:rsid w:val="00850206"/>
    <w:rsid w:val="00920B34"/>
    <w:rsid w:val="00931558"/>
    <w:rsid w:val="0095376B"/>
    <w:rsid w:val="00A51B0D"/>
    <w:rsid w:val="00AC010F"/>
    <w:rsid w:val="00AC50E9"/>
    <w:rsid w:val="00AE7EB6"/>
    <w:rsid w:val="00B064BA"/>
    <w:rsid w:val="00B6017E"/>
    <w:rsid w:val="00BD0452"/>
    <w:rsid w:val="00C0011D"/>
    <w:rsid w:val="00CA59BF"/>
    <w:rsid w:val="00D24BC1"/>
    <w:rsid w:val="00D54112"/>
    <w:rsid w:val="00DD750F"/>
    <w:rsid w:val="00F343F8"/>
    <w:rsid w:val="00F35422"/>
    <w:rsid w:val="00F66E9C"/>
    <w:rsid w:val="00FB2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E242D6"/>
  <w15:chartTrackingRefBased/>
  <w15:docId w15:val="{3599BDEB-24B2-45DC-B3A5-06290397B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977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bidi="ta-IN"/>
    </w:rPr>
  </w:style>
  <w:style w:type="paragraph" w:styleId="Heading1">
    <w:name w:val="heading 1"/>
    <w:basedOn w:val="Normal"/>
    <w:link w:val="Heading1Char"/>
    <w:uiPriority w:val="1"/>
    <w:qFormat/>
    <w:rsid w:val="00C0011D"/>
    <w:pPr>
      <w:ind w:left="112"/>
      <w:outlineLvl w:val="0"/>
    </w:pPr>
    <w:rPr>
      <w:rFonts w:ascii="Calibri" w:eastAsia="Calibri" w:hAnsi="Calibri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69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75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50F"/>
    <w:rPr>
      <w:rFonts w:ascii="Times New Roman" w:eastAsia="Times New Roman" w:hAnsi="Times New Roman" w:cs="Times New Roman"/>
      <w:sz w:val="24"/>
      <w:szCs w:val="24"/>
      <w:lang w:val="en-GB" w:bidi="ta-IN"/>
    </w:rPr>
  </w:style>
  <w:style w:type="paragraph" w:styleId="Footer">
    <w:name w:val="footer"/>
    <w:basedOn w:val="Normal"/>
    <w:link w:val="FooterChar"/>
    <w:uiPriority w:val="99"/>
    <w:unhideWhenUsed/>
    <w:rsid w:val="00DD75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50F"/>
    <w:rPr>
      <w:rFonts w:ascii="Times New Roman" w:eastAsia="Times New Roman" w:hAnsi="Times New Roman" w:cs="Times New Roman"/>
      <w:sz w:val="24"/>
      <w:szCs w:val="24"/>
      <w:lang w:val="en-GB" w:bidi="ta-IN"/>
    </w:rPr>
  </w:style>
  <w:style w:type="character" w:customStyle="1" w:styleId="Heading1Char">
    <w:name w:val="Heading 1 Char"/>
    <w:basedOn w:val="DefaultParagraphFont"/>
    <w:link w:val="Heading1"/>
    <w:uiPriority w:val="1"/>
    <w:rsid w:val="00C0011D"/>
    <w:rPr>
      <w:rFonts w:ascii="Calibri" w:eastAsia="Calibri" w:hAnsi="Calibri" w:cs="Times New Roman"/>
      <w:b/>
      <w:bCs/>
      <w:sz w:val="18"/>
      <w:szCs w:val="18"/>
      <w:lang w:val="en-GB" w:bidi="ta-IN"/>
    </w:rPr>
  </w:style>
  <w:style w:type="table" w:styleId="TableGrid">
    <w:name w:val="Table Grid"/>
    <w:basedOn w:val="TableNormal"/>
    <w:uiPriority w:val="59"/>
    <w:rsid w:val="003415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F2F0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2F03"/>
    <w:rPr>
      <w:rFonts w:ascii="Times New Roman" w:eastAsia="Times New Roman" w:hAnsi="Times New Roman" w:cs="Times New Roman"/>
      <w:sz w:val="20"/>
      <w:szCs w:val="20"/>
      <w:lang w:val="en-GB" w:bidi="ta-IN"/>
    </w:rPr>
  </w:style>
  <w:style w:type="character" w:styleId="FootnoteReference">
    <w:name w:val="footnote reference"/>
    <w:basedOn w:val="DefaultParagraphFont"/>
    <w:uiPriority w:val="99"/>
    <w:semiHidden/>
    <w:unhideWhenUsed/>
    <w:rsid w:val="006F2F03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4B2594"/>
    <w:pPr>
      <w:keepNext/>
      <w:keepLines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B25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B2594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4B25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47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13D8F-FCB7-4493-8696-C2AE809CF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Hewlett-Packard Company</cp:lastModifiedBy>
  <cp:revision>3</cp:revision>
  <dcterms:created xsi:type="dcterms:W3CDTF">2021-06-11T04:00:00Z</dcterms:created>
  <dcterms:modified xsi:type="dcterms:W3CDTF">2021-06-11T04:30:00Z</dcterms:modified>
</cp:coreProperties>
</file>